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BA787" w14:textId="71E640C2" w:rsidR="00FF4C98" w:rsidRDefault="00FF4C98">
      <w:r w:rsidRPr="00FF4C98">
        <w:drawing>
          <wp:inline distT="0" distB="0" distL="0" distR="0" wp14:anchorId="294F4CC3" wp14:editId="47FA4685">
            <wp:extent cx="5548087" cy="2232025"/>
            <wp:effectExtent l="0" t="0" r="0" b="0"/>
            <wp:docPr id="1171680489" name="그림 1" descr="텍스트, 스크린샷, 번호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680489" name="그림 1" descr="텍스트, 스크린샷, 번호, 소프트웨어이(가) 표시된 사진&#10;&#10;자동 생성된 설명"/>
                    <pic:cNvPicPr/>
                  </pic:nvPicPr>
                  <pic:blipFill rotWithShape="1">
                    <a:blip r:embed="rId5"/>
                    <a:srcRect l="666"/>
                    <a:stretch/>
                  </pic:blipFill>
                  <pic:spPr bwMode="auto">
                    <a:xfrm>
                      <a:off x="0" y="0"/>
                      <a:ext cx="5562874" cy="22379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2D5673" w14:textId="4F807921" w:rsidR="00F72E45" w:rsidRDefault="00F72E45">
      <w:r w:rsidRPr="00F72E45">
        <w:drawing>
          <wp:inline distT="0" distB="0" distL="0" distR="0" wp14:anchorId="0EB3BD29" wp14:editId="2C4485F6">
            <wp:extent cx="5532967" cy="1246236"/>
            <wp:effectExtent l="0" t="0" r="0" b="0"/>
            <wp:docPr id="458376883" name="그림 1" descr="텍스트, 폰트, 라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376883" name="그림 1" descr="텍스트, 폰트, 라인, 스크린샷이(가) 표시된 사진&#10;&#10;자동 생성된 설명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9549" cy="124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5A4AC" w14:textId="5FB5C4E7" w:rsidR="00055F10" w:rsidRDefault="00656929" w:rsidP="00055F10">
      <w:pPr>
        <w:pStyle w:val="a3"/>
        <w:numPr>
          <w:ilvl w:val="0"/>
          <w:numId w:val="5"/>
        </w:numPr>
        <w:ind w:leftChars="0"/>
      </w:pPr>
      <w:r>
        <w:t>p</w:t>
      </w:r>
      <w:r w:rsidR="00055F10">
        <w:t>reprocess_</w:t>
      </w:r>
      <w:r w:rsidR="00055F10">
        <w:rPr>
          <w:rFonts w:hint="eastAsia"/>
        </w:rPr>
        <w:t>n</w:t>
      </w:r>
      <w:r w:rsidR="00055F10">
        <w:t>ew.py</w:t>
      </w:r>
      <w:r w:rsidR="00EE5773">
        <w:rPr>
          <w:rFonts w:hint="eastAsia"/>
        </w:rPr>
        <w:t xml:space="preserve">의 </w:t>
      </w:r>
      <w:r w:rsidR="00055F10">
        <w:t xml:space="preserve">input </w:t>
      </w:r>
      <w:r w:rsidR="00055F10">
        <w:rPr>
          <w:rFonts w:hint="eastAsia"/>
        </w:rPr>
        <w:t xml:space="preserve">파일 경로 </w:t>
      </w:r>
    </w:p>
    <w:p w14:paraId="1A8E4260" w14:textId="77777777" w:rsidR="00EE5773" w:rsidRDefault="00EE5773" w:rsidP="00EE5773">
      <w:pPr>
        <w:pStyle w:val="a3"/>
        <w:ind w:leftChars="0"/>
        <w:rPr>
          <w:rFonts w:hint="eastAsia"/>
        </w:rPr>
      </w:pPr>
    </w:p>
    <w:p w14:paraId="0F8C1899" w14:textId="5202C5DE" w:rsidR="00927B84" w:rsidRDefault="00927B84">
      <w:r w:rsidRPr="00927B84">
        <w:drawing>
          <wp:inline distT="0" distB="0" distL="0" distR="0" wp14:anchorId="4F6DC1C5" wp14:editId="6FE2E150">
            <wp:extent cx="5554133" cy="1349374"/>
            <wp:effectExtent l="0" t="0" r="0" b="3810"/>
            <wp:docPr id="890451079" name="그림 1" descr="텍스트, 라인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451079" name="그림 1" descr="텍스트, 라인, 폰트, 번호이(가) 표시된 사진&#10;&#10;자동 생성된 설명"/>
                    <pic:cNvPicPr/>
                  </pic:nvPicPr>
                  <pic:blipFill rotWithShape="1">
                    <a:blip r:embed="rId7"/>
                    <a:srcRect l="738" r="669"/>
                    <a:stretch/>
                  </pic:blipFill>
                  <pic:spPr bwMode="auto">
                    <a:xfrm>
                      <a:off x="0" y="0"/>
                      <a:ext cx="5582730" cy="13563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D74F" w14:textId="7151800E" w:rsidR="00055F10" w:rsidRDefault="00EE5773" w:rsidP="00055F10">
      <w:pPr>
        <w:pStyle w:val="a3"/>
        <w:numPr>
          <w:ilvl w:val="0"/>
          <w:numId w:val="5"/>
        </w:numPr>
        <w:ind w:leftChars="0"/>
        <w:rPr>
          <w:rFonts w:hint="eastAsia"/>
        </w:rPr>
      </w:pPr>
      <w:r>
        <w:t>preprocess_</w:t>
      </w:r>
      <w:r>
        <w:rPr>
          <w:rFonts w:hint="eastAsia"/>
        </w:rPr>
        <w:t>n</w:t>
      </w:r>
      <w:r>
        <w:t>ew.py</w:t>
      </w:r>
      <w:r>
        <w:rPr>
          <w:rFonts w:hint="eastAsia"/>
        </w:rPr>
        <w:t>의</w:t>
      </w:r>
      <w:r w:rsidR="00055F10">
        <w:t xml:space="preserve"> </w:t>
      </w:r>
      <w:r w:rsidR="00055F10">
        <w:rPr>
          <w:rFonts w:hint="eastAsia"/>
        </w:rPr>
        <w:t>o</w:t>
      </w:r>
      <w:r w:rsidR="00055F10">
        <w:t>utput 파</w:t>
      </w:r>
      <w:r w:rsidR="00055F10">
        <w:rPr>
          <w:rFonts w:hint="eastAsia"/>
        </w:rPr>
        <w:t>일이자,</w:t>
      </w:r>
      <w:r w:rsidR="00055F10">
        <w:t xml:space="preserve"> </w:t>
      </w:r>
      <w:r w:rsidR="00055F10" w:rsidRPr="00055F10">
        <w:t>opt_num_topics.py</w:t>
      </w:r>
      <w:r w:rsidR="00055F10">
        <w:t xml:space="preserve">, </w:t>
      </w:r>
      <w:r w:rsidR="00055F10" w:rsidRPr="00055F10">
        <w:t>run_topic_modeling.py</w:t>
      </w:r>
      <w:r w:rsidR="00055F10">
        <w:t xml:space="preserve"> </w:t>
      </w:r>
      <w:r w:rsidR="00055F10">
        <w:rPr>
          <w:rFonts w:hint="eastAsia"/>
        </w:rPr>
        <w:t>의 i</w:t>
      </w:r>
      <w:r w:rsidR="00055F10">
        <w:t xml:space="preserve">nput </w:t>
      </w:r>
      <w:r w:rsidR="00055F10">
        <w:rPr>
          <w:rFonts w:hint="eastAsia"/>
        </w:rPr>
        <w:t xml:space="preserve">파일 경로 </w:t>
      </w:r>
    </w:p>
    <w:p w14:paraId="1B7B7302" w14:textId="77777777" w:rsidR="00055F10" w:rsidRDefault="00055F10"/>
    <w:p w14:paraId="41DF3ADA" w14:textId="77777777" w:rsidR="00F023DB" w:rsidRDefault="00F023DB"/>
    <w:p w14:paraId="061340F9" w14:textId="77777777" w:rsidR="00F023DB" w:rsidRDefault="00F023DB"/>
    <w:p w14:paraId="26B1BC66" w14:textId="77777777" w:rsidR="00F023DB" w:rsidRDefault="00F023DB"/>
    <w:p w14:paraId="7DC0C4E3" w14:textId="77777777" w:rsidR="00F023DB" w:rsidRDefault="00F023DB"/>
    <w:p w14:paraId="3EC12B37" w14:textId="77777777" w:rsidR="00F023DB" w:rsidRDefault="00F023DB"/>
    <w:p w14:paraId="0BA37CB7" w14:textId="77777777" w:rsidR="00F023DB" w:rsidRDefault="00F023DB"/>
    <w:p w14:paraId="45391F58" w14:textId="75AB2A47" w:rsidR="00F023DB" w:rsidRDefault="00F023DB">
      <w:pPr>
        <w:rPr>
          <w:rFonts w:hint="eastAsia"/>
        </w:rPr>
      </w:pPr>
      <w:r>
        <w:lastRenderedPageBreak/>
        <w:t xml:space="preserve">#Topic modeling </w:t>
      </w:r>
      <w:r>
        <w:rPr>
          <w:rFonts w:hint="eastAsia"/>
        </w:rPr>
        <w:t xml:space="preserve">돌리기 </w:t>
      </w:r>
    </w:p>
    <w:p w14:paraId="72D9A497" w14:textId="56BEDEFF" w:rsidR="00861604" w:rsidRDefault="00B146F3">
      <w:r w:rsidRPr="00B146F3">
        <w:rPr>
          <w:noProof/>
        </w:rPr>
        <w:drawing>
          <wp:inline distT="0" distB="0" distL="0" distR="0" wp14:anchorId="737DC336" wp14:editId="25F20BEC">
            <wp:extent cx="5585515" cy="2491618"/>
            <wp:effectExtent l="0" t="0" r="0" b="4445"/>
            <wp:docPr id="525152358" name="그림 1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152358" name="그림 1" descr="텍스트, 스크린샷, 소프트웨어, 번호이(가) 표시된 사진&#10;&#10;자동 생성된 설명"/>
                    <pic:cNvPicPr/>
                  </pic:nvPicPr>
                  <pic:blipFill rotWithShape="1">
                    <a:blip r:embed="rId8"/>
                    <a:srcRect l="1041" r="1501"/>
                    <a:stretch/>
                  </pic:blipFill>
                  <pic:spPr bwMode="auto">
                    <a:xfrm>
                      <a:off x="0" y="0"/>
                      <a:ext cx="5585788" cy="2491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4EE9A0" w14:textId="77777777" w:rsidR="00242DF2" w:rsidRDefault="00242DF2" w:rsidP="00242DF2">
      <w:pPr>
        <w:pStyle w:val="a3"/>
        <w:numPr>
          <w:ilvl w:val="0"/>
          <w:numId w:val="1"/>
        </w:numPr>
        <w:ind w:leftChars="0"/>
      </w:pPr>
      <w:r>
        <w:t xml:space="preserve">opt_num_topics.py </w:t>
      </w:r>
      <w:r>
        <w:rPr>
          <w:rFonts w:hint="eastAsia"/>
        </w:rPr>
        <w:t xml:space="preserve">에서 경로 및 변수 설정 지정 </w:t>
      </w:r>
    </w:p>
    <w:p w14:paraId="33CF377F" w14:textId="77777777" w:rsidR="00B66A35" w:rsidRDefault="00242DF2" w:rsidP="00B66A35">
      <w:pPr>
        <w:pStyle w:val="a3"/>
        <w:numPr>
          <w:ilvl w:val="0"/>
          <w:numId w:val="1"/>
        </w:numPr>
        <w:ind w:leftChars="0"/>
      </w:pPr>
      <w:r>
        <w:t xml:space="preserve">opt_num_topics.sh </w:t>
      </w:r>
      <w:r>
        <w:rPr>
          <w:rFonts w:hint="eastAsia"/>
        </w:rPr>
        <w:t xml:space="preserve">돌리기 </w:t>
      </w:r>
      <w:r>
        <w:t>(</w:t>
      </w:r>
      <w:proofErr w:type="spellStart"/>
      <w:r>
        <w:rPr>
          <w:rFonts w:hint="eastAsia"/>
        </w:rPr>
        <w:t>s</w:t>
      </w:r>
      <w:r>
        <w:t>h</w:t>
      </w:r>
      <w:proofErr w:type="spellEnd"/>
      <w:r>
        <w:t xml:space="preserve"> opt_num_topics.sh)</w:t>
      </w:r>
    </w:p>
    <w:p w14:paraId="6044FD65" w14:textId="7D4E01FA" w:rsidR="00B66A35" w:rsidRDefault="00F371DE" w:rsidP="00F371DE">
      <w:pPr>
        <w:ind w:firstLine="800"/>
        <w:rPr>
          <w:rFonts w:hint="eastAsia"/>
        </w:rPr>
      </w:pPr>
      <w:r>
        <w:sym w:font="Wingdings" w:char="F0E0"/>
      </w:r>
      <w:r>
        <w:t xml:space="preserve"> </w:t>
      </w:r>
      <w:r w:rsidR="00B66A35">
        <w:rPr>
          <w:rFonts w:hint="eastAsia"/>
        </w:rPr>
        <w:t xml:space="preserve">결과 </w:t>
      </w:r>
      <w:r w:rsidR="00B66A35">
        <w:t>.</w:t>
      </w:r>
      <w:proofErr w:type="spellStart"/>
      <w:r w:rsidR="00B66A35">
        <w:t>opt_num_</w:t>
      </w:r>
      <w:proofErr w:type="gramStart"/>
      <w:r w:rsidR="00B66A35">
        <w:t>topics</w:t>
      </w:r>
      <w:proofErr w:type="spellEnd"/>
      <w:r w:rsidR="00B66A35">
        <w:t xml:space="preserve"> </w:t>
      </w:r>
      <w:proofErr w:type="spellStart"/>
      <w:r w:rsidR="00B66A35">
        <w:rPr>
          <w:rFonts w:hint="eastAsia"/>
        </w:rPr>
        <w:t>에</w:t>
      </w:r>
      <w:proofErr w:type="spellEnd"/>
      <w:proofErr w:type="gramEnd"/>
      <w:r w:rsidR="00B66A35">
        <w:rPr>
          <w:rFonts w:hint="eastAsia"/>
        </w:rPr>
        <w:t xml:space="preserve"> 저장됨 </w:t>
      </w:r>
    </w:p>
    <w:p w14:paraId="75980698" w14:textId="77777777" w:rsidR="00B66A35" w:rsidRDefault="00242DF2" w:rsidP="00B66A35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 xml:space="preserve">2의 결과로 나온 </w:t>
      </w:r>
      <w:proofErr w:type="spellStart"/>
      <w:r>
        <w:t>opt_num_topics</w:t>
      </w:r>
      <w:proofErr w:type="spellEnd"/>
      <w:r>
        <w:t xml:space="preserve"> </w:t>
      </w:r>
      <w:r>
        <w:rPr>
          <w:rFonts w:hint="eastAsia"/>
        </w:rPr>
        <w:t>폴더 내의 결과 보고,</w:t>
      </w:r>
      <w:r>
        <w:t xml:space="preserve"> </w:t>
      </w:r>
      <w:r>
        <w:rPr>
          <w:rFonts w:hint="eastAsia"/>
        </w:rPr>
        <w:t>토픽개수 선정 후</w:t>
      </w:r>
    </w:p>
    <w:p w14:paraId="0A621D2A" w14:textId="1F267DCF" w:rsidR="00242DF2" w:rsidRDefault="00F371DE" w:rsidP="00F371DE">
      <w:pPr>
        <w:ind w:firstLine="800"/>
      </w:pPr>
      <w:r>
        <w:sym w:font="Wingdings" w:char="F0E0"/>
      </w:r>
      <w:r>
        <w:t xml:space="preserve"> </w:t>
      </w:r>
      <w:r w:rsidR="00242DF2">
        <w:t>perplexity</w:t>
      </w:r>
      <w:r w:rsidR="00242DF2">
        <w:rPr>
          <w:rFonts w:hint="eastAsia"/>
        </w:rPr>
        <w:t>는 낮을 수록</w:t>
      </w:r>
      <w:r w:rsidR="00242DF2">
        <w:t xml:space="preserve"> coherence는</w:t>
      </w:r>
      <w:r w:rsidR="00242DF2">
        <w:rPr>
          <w:rFonts w:hint="eastAsia"/>
        </w:rPr>
        <w:t xml:space="preserve"> 높을수록 좋음</w:t>
      </w:r>
      <w:r w:rsidR="00242DF2">
        <w:t xml:space="preserve"> (</w:t>
      </w:r>
      <w:r w:rsidR="00242DF2">
        <w:rPr>
          <w:rFonts w:hint="eastAsia"/>
        </w:rPr>
        <w:t>그 어디 교차점 선택하면 됨)</w:t>
      </w:r>
    </w:p>
    <w:p w14:paraId="71057945" w14:textId="77777777" w:rsidR="00242DF2" w:rsidRDefault="00242DF2" w:rsidP="00242DF2">
      <w:pPr>
        <w:pStyle w:val="a3"/>
        <w:ind w:leftChars="0"/>
      </w:pPr>
      <w:r>
        <w:rPr>
          <w:rFonts w:hint="eastAsia"/>
        </w:rPr>
        <w:t xml:space="preserve">선정된 토픽개수에 해당하는 </w:t>
      </w:r>
      <w:r>
        <w:t xml:space="preserve">.bin </w:t>
      </w:r>
      <w:r>
        <w:rPr>
          <w:rFonts w:hint="eastAsia"/>
        </w:rPr>
        <w:t xml:space="preserve">파일을 </w:t>
      </w:r>
      <w:r>
        <w:t>‘</w:t>
      </w:r>
      <w:r>
        <w:rPr>
          <w:rFonts w:hint="eastAsia"/>
        </w:rPr>
        <w:t>m</w:t>
      </w:r>
      <w:r>
        <w:t xml:space="preserve">odels’ </w:t>
      </w:r>
      <w:r>
        <w:rPr>
          <w:rFonts w:hint="eastAsia"/>
        </w:rPr>
        <w:t xml:space="preserve">폴더에 옮김 </w:t>
      </w:r>
    </w:p>
    <w:p w14:paraId="190047C2" w14:textId="77777777" w:rsidR="00B66A35" w:rsidRDefault="00242DF2" w:rsidP="00B66A35">
      <w:pPr>
        <w:pStyle w:val="a3"/>
        <w:numPr>
          <w:ilvl w:val="0"/>
          <w:numId w:val="1"/>
        </w:numPr>
        <w:ind w:leftChars="0"/>
      </w:pPr>
      <w:r>
        <w:t>run_topic_modeling.py 돌림</w:t>
      </w:r>
    </w:p>
    <w:p w14:paraId="1CB1C820" w14:textId="06176675" w:rsidR="00843604" w:rsidRDefault="00F371DE" w:rsidP="00F371DE">
      <w:pPr>
        <w:ind w:firstLine="800"/>
      </w:pPr>
      <w:r>
        <w:sym w:font="Wingdings" w:char="F0E0"/>
      </w:r>
      <w:r>
        <w:t xml:space="preserve"> </w:t>
      </w:r>
      <w:proofErr w:type="gramStart"/>
      <w:r w:rsidR="00843604">
        <w:t>.</w:t>
      </w:r>
      <w:r w:rsidR="00843604">
        <w:rPr>
          <w:rFonts w:hint="eastAsia"/>
        </w:rPr>
        <w:t>r</w:t>
      </w:r>
      <w:r w:rsidR="00843604">
        <w:t>esults</w:t>
      </w:r>
      <w:proofErr w:type="gramEnd"/>
      <w:r w:rsidR="00843604">
        <w:t xml:space="preserve"> </w:t>
      </w:r>
      <w:r w:rsidR="00843604">
        <w:rPr>
          <w:rFonts w:hint="eastAsia"/>
        </w:rPr>
        <w:t xml:space="preserve">에 결과 저장됨 </w:t>
      </w:r>
    </w:p>
    <w:p w14:paraId="2A67AC6F" w14:textId="77777777" w:rsidR="00242DF2" w:rsidRDefault="00242DF2">
      <w:pPr>
        <w:rPr>
          <w:rFonts w:hint="eastAsia"/>
        </w:rPr>
      </w:pPr>
    </w:p>
    <w:p w14:paraId="48F1BC87" w14:textId="5CEC17C8" w:rsidR="008B03D8" w:rsidRDefault="008B03D8">
      <w:r>
        <w:t xml:space="preserve">#Topic </w:t>
      </w:r>
      <w:r>
        <w:t>clustering</w:t>
      </w:r>
      <w:r>
        <w:t xml:space="preserve"> </w:t>
      </w:r>
      <w:r>
        <w:rPr>
          <w:rFonts w:hint="eastAsia"/>
        </w:rPr>
        <w:t xml:space="preserve">돌리기 </w:t>
      </w:r>
    </w:p>
    <w:p w14:paraId="52BBBC73" w14:textId="21E02D33" w:rsidR="00B146F3" w:rsidRDefault="00317289">
      <w:pPr>
        <w:rPr>
          <w:rFonts w:hint="eastAsia"/>
        </w:rPr>
      </w:pPr>
      <w:r w:rsidRPr="00317289">
        <w:drawing>
          <wp:inline distT="0" distB="0" distL="0" distR="0" wp14:anchorId="1FDAA685" wp14:editId="718B426E">
            <wp:extent cx="5731510" cy="1549400"/>
            <wp:effectExtent l="0" t="0" r="2540" b="0"/>
            <wp:docPr id="2088828078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828078" name="그림 1" descr="텍스트, 스크린샷, 폰트, 번호이(가) 표시된 사진&#10;&#10;자동 생성된 설명"/>
                    <pic:cNvPicPr/>
                  </pic:nvPicPr>
                  <pic:blipFill rotWithShape="1">
                    <a:blip r:embed="rId9"/>
                    <a:srcRect b="17568"/>
                    <a:stretch/>
                  </pic:blipFill>
                  <pic:spPr bwMode="auto">
                    <a:xfrm>
                      <a:off x="0" y="0"/>
                      <a:ext cx="5731510" cy="1549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59EF0" w14:textId="54117044" w:rsidR="00352B50" w:rsidRDefault="005B01A2" w:rsidP="005D6168">
      <w:pPr>
        <w:pStyle w:val="a3"/>
        <w:numPr>
          <w:ilvl w:val="0"/>
          <w:numId w:val="1"/>
        </w:numPr>
        <w:ind w:leftChars="0"/>
      </w:pPr>
      <w:r>
        <w:t>topic_clustering/</w:t>
      </w:r>
      <w:r w:rsidR="005D6168">
        <w:rPr>
          <w:rFonts w:hint="eastAsia"/>
        </w:rPr>
        <w:t>t</w:t>
      </w:r>
      <w:r w:rsidR="00352B50">
        <w:t>opic</w:t>
      </w:r>
      <w:r w:rsidR="005D6168">
        <w:t>_</w:t>
      </w:r>
      <w:r w:rsidR="00352B50">
        <w:t>clustering</w:t>
      </w:r>
      <w:r w:rsidR="00323524">
        <w:t>.py</w:t>
      </w:r>
      <w:r w:rsidR="00352B50">
        <w:t xml:space="preserve"> </w:t>
      </w:r>
      <w:r w:rsidR="00352B50">
        <w:rPr>
          <w:rFonts w:hint="eastAsia"/>
        </w:rPr>
        <w:t xml:space="preserve">코드 </w:t>
      </w:r>
      <w:r w:rsidR="003E3842">
        <w:rPr>
          <w:rFonts w:hint="eastAsia"/>
        </w:rPr>
        <w:t>실행시키기:</w:t>
      </w:r>
    </w:p>
    <w:sectPr w:rsidR="00352B5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5516"/>
    <w:multiLevelType w:val="hybridMultilevel"/>
    <w:tmpl w:val="D3D8973E"/>
    <w:lvl w:ilvl="0" w:tplc="7ACEA900">
      <w:start w:val="4"/>
      <w:numFmt w:val="bullet"/>
      <w:lvlText w:val=""/>
      <w:lvlJc w:val="left"/>
      <w:pPr>
        <w:ind w:left="11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abstractNum w:abstractNumId="1" w15:restartNumberingAfterBreak="0">
    <w:nsid w:val="174D131A"/>
    <w:multiLevelType w:val="hybridMultilevel"/>
    <w:tmpl w:val="D246662E"/>
    <w:lvl w:ilvl="0" w:tplc="A73C4192">
      <w:start w:val="1"/>
      <w:numFmt w:val="bullet"/>
      <w:lvlText w:val=""/>
      <w:lvlJc w:val="left"/>
      <w:pPr>
        <w:ind w:left="11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abstractNum w:abstractNumId="2" w15:restartNumberingAfterBreak="0">
    <w:nsid w:val="485E7A68"/>
    <w:multiLevelType w:val="hybridMultilevel"/>
    <w:tmpl w:val="00F8A01E"/>
    <w:lvl w:ilvl="0" w:tplc="9AF64706">
      <w:start w:val="4"/>
      <w:numFmt w:val="bullet"/>
      <w:lvlText w:val=""/>
      <w:lvlJc w:val="left"/>
      <w:pPr>
        <w:ind w:left="11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abstractNum w:abstractNumId="3" w15:restartNumberingAfterBreak="0">
    <w:nsid w:val="492D13FE"/>
    <w:multiLevelType w:val="hybridMultilevel"/>
    <w:tmpl w:val="4AE46A08"/>
    <w:lvl w:ilvl="0" w:tplc="78640814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4" w15:restartNumberingAfterBreak="0">
    <w:nsid w:val="49CA1625"/>
    <w:multiLevelType w:val="hybridMultilevel"/>
    <w:tmpl w:val="E04C805E"/>
    <w:lvl w:ilvl="0" w:tplc="D7521604"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40"/>
      </w:pPr>
      <w:rPr>
        <w:rFonts w:ascii="Wingdings" w:hAnsi="Wingdings" w:hint="default"/>
      </w:rPr>
    </w:lvl>
  </w:abstractNum>
  <w:abstractNum w:abstractNumId="5" w15:restartNumberingAfterBreak="0">
    <w:nsid w:val="501C0737"/>
    <w:multiLevelType w:val="hybridMultilevel"/>
    <w:tmpl w:val="E3BE8E1A"/>
    <w:lvl w:ilvl="0" w:tplc="2A6618F6">
      <w:numFmt w:val="bullet"/>
      <w:lvlText w:val=""/>
      <w:lvlJc w:val="left"/>
      <w:pPr>
        <w:ind w:left="1211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num w:numId="1" w16cid:durableId="618802536">
    <w:abstractNumId w:val="3"/>
  </w:num>
  <w:num w:numId="2" w16cid:durableId="1497185612">
    <w:abstractNumId w:val="1"/>
  </w:num>
  <w:num w:numId="3" w16cid:durableId="2028559064">
    <w:abstractNumId w:val="2"/>
  </w:num>
  <w:num w:numId="4" w16cid:durableId="367798289">
    <w:abstractNumId w:val="0"/>
  </w:num>
  <w:num w:numId="5" w16cid:durableId="191771177">
    <w:abstractNumId w:val="5"/>
  </w:num>
  <w:num w:numId="6" w16cid:durableId="17297661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jI0M7c0MjOwNDNT0lEKTi0uzszPAykwqgUAuefeVSwAAAA="/>
  </w:docVars>
  <w:rsids>
    <w:rsidRoot w:val="00352B50"/>
    <w:rsid w:val="00055F10"/>
    <w:rsid w:val="001C3E48"/>
    <w:rsid w:val="00242DF2"/>
    <w:rsid w:val="00317289"/>
    <w:rsid w:val="00323524"/>
    <w:rsid w:val="00352B50"/>
    <w:rsid w:val="003E3842"/>
    <w:rsid w:val="003E4782"/>
    <w:rsid w:val="00506395"/>
    <w:rsid w:val="00544CA9"/>
    <w:rsid w:val="00573EBA"/>
    <w:rsid w:val="005B01A2"/>
    <w:rsid w:val="005D1D93"/>
    <w:rsid w:val="005D6168"/>
    <w:rsid w:val="00656929"/>
    <w:rsid w:val="006F29FA"/>
    <w:rsid w:val="00712C7B"/>
    <w:rsid w:val="007C7138"/>
    <w:rsid w:val="007F5256"/>
    <w:rsid w:val="00843604"/>
    <w:rsid w:val="00861604"/>
    <w:rsid w:val="008B03D8"/>
    <w:rsid w:val="00927B84"/>
    <w:rsid w:val="00B146F3"/>
    <w:rsid w:val="00B33767"/>
    <w:rsid w:val="00B65787"/>
    <w:rsid w:val="00B66A35"/>
    <w:rsid w:val="00BC37F4"/>
    <w:rsid w:val="00C728B1"/>
    <w:rsid w:val="00C7796F"/>
    <w:rsid w:val="00CF7DB7"/>
    <w:rsid w:val="00E01783"/>
    <w:rsid w:val="00EE5773"/>
    <w:rsid w:val="00F023DB"/>
    <w:rsid w:val="00F371DE"/>
    <w:rsid w:val="00F72E45"/>
    <w:rsid w:val="00FF4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38A67E"/>
  <w15:chartTrackingRefBased/>
  <w15:docId w15:val="{888F11DA-94F2-48E3-8B6D-DDB766DEC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2B5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84</Words>
  <Characters>447</Characters>
  <Application>Microsoft Office Word</Application>
  <DocSecurity>0</DocSecurity>
  <Lines>22</Lines>
  <Paragraphs>14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예진</dc:creator>
  <cp:keywords/>
  <dc:description/>
  <cp:lastModifiedBy>박예진</cp:lastModifiedBy>
  <cp:revision>68</cp:revision>
  <dcterms:created xsi:type="dcterms:W3CDTF">2024-02-21T09:57:00Z</dcterms:created>
  <dcterms:modified xsi:type="dcterms:W3CDTF">2024-02-25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054ff7-d1e5-4014-86d4-4035f7f49a67</vt:lpwstr>
  </property>
</Properties>
</file>